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10E" w:rsidRPr="007A2547" w:rsidRDefault="001A110E" w:rsidP="001A110E">
      <w:pPr>
        <w:pStyle w:val="NormalWeb"/>
        <w:spacing w:before="0" w:beforeAutospacing="0" w:after="0" w:afterAutospacing="0" w:line="360" w:lineRule="auto"/>
        <w:jc w:val="center"/>
        <w:rPr>
          <w:rFonts w:ascii="Times New Roman Bold" w:hAnsi="Times New Roman Bold"/>
          <w:b/>
          <w:smallCaps/>
          <w:sz w:val="28"/>
          <w:szCs w:val="28"/>
        </w:rPr>
      </w:pPr>
      <w:bookmarkStart w:id="0" w:name="_GoBack"/>
      <w:bookmarkEnd w:id="0"/>
      <w:r w:rsidRPr="007A2547">
        <w:rPr>
          <w:rFonts w:ascii="Times New Roman Bold" w:hAnsi="Times New Roman Bold"/>
          <w:b/>
          <w:smallCaps/>
          <w:sz w:val="28"/>
          <w:szCs w:val="28"/>
        </w:rPr>
        <w:t>Discussion Board Forums Instructions</w:t>
      </w:r>
    </w:p>
    <w:p w:rsidR="001A110E" w:rsidRDefault="001A110E" w:rsidP="001A110E">
      <w:pPr>
        <w:pStyle w:val="NormalWeb"/>
        <w:spacing w:before="0" w:beforeAutospacing="0" w:after="0" w:afterAutospacing="0"/>
      </w:pPr>
      <w:r w:rsidRPr="001A110E">
        <w:t xml:space="preserve">Discussion boards are collaborative learning experiences. Therefore, there are 6 Discussion Board Forums completed in this course. For each forum, you are required to post 1 thread of at least 400 words. You must post 2 replies of at least 200 words each to other classmates' threads. For each thread, you must support your assertions with at least 2 citations in current </w:t>
      </w:r>
      <w:proofErr w:type="spellStart"/>
      <w:r w:rsidRPr="001A110E">
        <w:t>Turabian</w:t>
      </w:r>
      <w:proofErr w:type="spellEnd"/>
      <w:r w:rsidRPr="001A110E">
        <w:t xml:space="preserve"> format. Each reply must incorporate at least 1 citation. Acceptable sources include the textbook, the Bible, and electronic sources (excluding Wikipedia).</w:t>
      </w:r>
    </w:p>
    <w:p w:rsidR="007A2547" w:rsidRPr="001A110E" w:rsidRDefault="007A2547" w:rsidP="001A110E">
      <w:pPr>
        <w:pStyle w:val="NormalWeb"/>
        <w:spacing w:before="0" w:beforeAutospacing="0" w:after="0" w:afterAutospacing="0"/>
      </w:pPr>
    </w:p>
    <w:p w:rsidR="001A110E" w:rsidRPr="001A110E" w:rsidRDefault="001A110E" w:rsidP="001A110E">
      <w:pPr>
        <w:pStyle w:val="NormalWeb"/>
        <w:spacing w:before="0" w:beforeAutospacing="0" w:after="0" w:afterAutospacing="0"/>
      </w:pPr>
      <w:r w:rsidRPr="001A110E">
        <w:t xml:space="preserve">This course utilizes the Post-First feature in all Discussion Board Forums. This means you will only be able to read and interact with your classmates’ threads </w:t>
      </w:r>
      <w:r w:rsidRPr="001A110E">
        <w:rPr>
          <w:rStyle w:val="Emphasis"/>
        </w:rPr>
        <w:t>after you have submitted your thread</w:t>
      </w:r>
      <w:r w:rsidRPr="001A110E">
        <w:t xml:space="preserve"> in response to the provided prompt. For additional information on Post-First, click </w:t>
      </w:r>
      <w:hyperlink r:id="rId6" w:history="1">
        <w:r w:rsidRPr="001A110E">
          <w:rPr>
            <w:rStyle w:val="Hyperlink"/>
          </w:rPr>
          <w:t>here</w:t>
        </w:r>
      </w:hyperlink>
      <w:r w:rsidRPr="001A110E">
        <w:t xml:space="preserve"> for a tutorial.</w:t>
      </w:r>
      <w:r w:rsidRPr="001A110E">
        <w:br/>
      </w:r>
      <w:r w:rsidRPr="001A110E">
        <w:br/>
        <w:t xml:space="preserve">Submit your thread by 11:59 p.m. (ET) on Friday of the assigned module/week. </w:t>
      </w:r>
      <w:r w:rsidRPr="001A110E">
        <w:br/>
      </w:r>
      <w:r w:rsidRPr="001A110E">
        <w:br/>
        <w:t>Submit your replies by 11:59 p.m. (ET) on Monday of the assigned module/week.</w:t>
      </w:r>
    </w:p>
    <w:p w:rsidR="009D3A1E" w:rsidRDefault="009D3A1E"/>
    <w:sectPr w:rsidR="009D3A1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65E3" w:rsidRDefault="002F65E3" w:rsidP="001A110E">
      <w:pPr>
        <w:spacing w:after="0" w:line="240" w:lineRule="auto"/>
      </w:pPr>
      <w:r>
        <w:separator/>
      </w:r>
    </w:p>
  </w:endnote>
  <w:endnote w:type="continuationSeparator" w:id="0">
    <w:p w:rsidR="002F65E3" w:rsidRDefault="002F65E3" w:rsidP="001A1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65E3" w:rsidRDefault="002F65E3" w:rsidP="001A110E">
      <w:pPr>
        <w:spacing w:after="0" w:line="240" w:lineRule="auto"/>
      </w:pPr>
      <w:r>
        <w:separator/>
      </w:r>
    </w:p>
  </w:footnote>
  <w:footnote w:type="continuationSeparator" w:id="0">
    <w:p w:rsidR="002F65E3" w:rsidRDefault="002F65E3" w:rsidP="001A1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110E" w:rsidRPr="001A110E" w:rsidRDefault="001A110E" w:rsidP="001A110E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1A110E">
      <w:rPr>
        <w:rFonts w:ascii="Times New Roman" w:hAnsi="Times New Roman" w:cs="Times New Roman"/>
        <w:sz w:val="20"/>
        <w:szCs w:val="20"/>
      </w:rPr>
      <w:t>GOVT 480</w:t>
    </w:r>
  </w:p>
  <w:p w:rsidR="001A110E" w:rsidRDefault="001A11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ExMTW3NDewNLZU0lEKTi0uzszPAykwqgUAtmmsiCwAAAA="/>
  </w:docVars>
  <w:rsids>
    <w:rsidRoot w:val="001A110E"/>
    <w:rsid w:val="001A110E"/>
    <w:rsid w:val="001F48A4"/>
    <w:rsid w:val="002F65E3"/>
    <w:rsid w:val="004B560C"/>
    <w:rsid w:val="006D0ABD"/>
    <w:rsid w:val="007A2547"/>
    <w:rsid w:val="009959E1"/>
    <w:rsid w:val="009D3A1E"/>
    <w:rsid w:val="00E3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848370-924B-4F15-898C-C3E61D9DE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11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A110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A110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1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0E"/>
  </w:style>
  <w:style w:type="paragraph" w:styleId="Footer">
    <w:name w:val="footer"/>
    <w:basedOn w:val="Normal"/>
    <w:link w:val="FooterChar"/>
    <w:uiPriority w:val="99"/>
    <w:unhideWhenUsed/>
    <w:rsid w:val="001A1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08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hyperlink" TargetMode="External" Target="http://www.liberty.edu/media/3415/cafe_website_2011/tutorials/S._Discussion_Board_Post_First.pdf"/>
  <Relationship Id="rId7" Type="http://schemas.openxmlformats.org/officeDocument/2006/relationships/header" Target="header1.xml"/>
  <Relationship Id="rId8" Type="http://schemas.openxmlformats.org/officeDocument/2006/relationships/fontTable" Target="fontTable.xml"/>
  <Relationship Id="rId9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71</Words>
  <Characters>977</Characters>
  <Application/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